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CC5C65" w14:textId="24CB9A7D" w:rsidR="00FC2149" w:rsidRDefault="00FC2149" w:rsidP="00FC2149">
      <w:pPr>
        <w:jc w:val="center"/>
        <w:rPr>
          <w:rFonts w:ascii="Calibri" w:eastAsia="Calibri" w:hAnsi="Calibri" w:cs="Times New Roman"/>
          <w:b/>
          <w:color w:val="006600"/>
          <w:sz w:val="24"/>
        </w:rPr>
      </w:pPr>
      <w:r w:rsidRPr="00FC2149">
        <w:rPr>
          <w:rFonts w:ascii="Calibri" w:eastAsia="Calibri" w:hAnsi="Calibri" w:cs="Times New Roman"/>
          <w:b/>
          <w:color w:val="006600"/>
          <w:sz w:val="24"/>
        </w:rPr>
        <w:t>FULL PAPER TEMPLATE</w:t>
      </w:r>
    </w:p>
    <w:p w14:paraId="31F268D0" w14:textId="77777777" w:rsidR="00FC2149" w:rsidRPr="00FC2149" w:rsidRDefault="00FC2149" w:rsidP="00FC2149">
      <w:pPr>
        <w:jc w:val="center"/>
        <w:rPr>
          <w:rFonts w:ascii="Calibri" w:eastAsia="Calibri" w:hAnsi="Calibri" w:cs="Times New Roman"/>
          <w:b/>
          <w:color w:val="006600"/>
          <w:sz w:val="24"/>
        </w:rPr>
      </w:pPr>
      <w:bookmarkStart w:id="0" w:name="_GoBack"/>
      <w:bookmarkEnd w:id="0"/>
    </w:p>
    <w:p w14:paraId="481A4A42" w14:textId="0F50AB62" w:rsidR="00D11F07" w:rsidRPr="00BF0098" w:rsidRDefault="00D11F07">
      <w:pPr>
        <w:rPr>
          <w:b/>
          <w:color w:val="006600"/>
          <w:sz w:val="24"/>
        </w:rPr>
      </w:pPr>
      <w:r w:rsidRPr="00BF0098">
        <w:rPr>
          <w:b/>
          <w:color w:val="006600"/>
          <w:sz w:val="24"/>
        </w:rPr>
        <w:t>[</w:t>
      </w:r>
      <w:r w:rsidR="00FC2149" w:rsidRPr="00BF0098">
        <w:rPr>
          <w:b/>
          <w:color w:val="006600"/>
          <w:sz w:val="24"/>
        </w:rPr>
        <w:t>There is no need to change the font and font size]</w:t>
      </w:r>
    </w:p>
    <w:p w14:paraId="339F9733" w14:textId="77777777" w:rsidR="00556DF8" w:rsidRDefault="001F6D30" w:rsidP="00952B60">
      <w:pPr>
        <w:jc w:val="center"/>
        <w:rPr>
          <w:b/>
        </w:rPr>
      </w:pPr>
      <w:r w:rsidRPr="001F6D30">
        <w:rPr>
          <w:b/>
        </w:rPr>
        <w:t xml:space="preserve">Title </w:t>
      </w:r>
      <w:r w:rsidR="00D11F07">
        <w:rPr>
          <w:b/>
        </w:rPr>
        <w:t>(</w:t>
      </w:r>
      <w:r w:rsidRPr="001F6D30">
        <w:rPr>
          <w:b/>
        </w:rPr>
        <w:t xml:space="preserve">Please </w:t>
      </w:r>
      <w:r w:rsidR="00D11F07">
        <w:rPr>
          <w:b/>
        </w:rPr>
        <w:t>write your title here)</w:t>
      </w:r>
    </w:p>
    <w:p w14:paraId="0C785579" w14:textId="28ACA87A" w:rsidR="001F6D30" w:rsidRPr="00952B60" w:rsidRDefault="001F6D30" w:rsidP="00952B60">
      <w:pPr>
        <w:jc w:val="center"/>
        <w:rPr>
          <w:bCs/>
        </w:rPr>
      </w:pPr>
      <w:r w:rsidRPr="00952B60">
        <w:rPr>
          <w:bCs/>
        </w:rPr>
        <w:t>Authors’ names (Last name, initials of the first and middle name)</w:t>
      </w:r>
      <w:r w:rsidRPr="00952B60">
        <w:rPr>
          <w:bCs/>
          <w:color w:val="FF0000"/>
        </w:rPr>
        <w:t xml:space="preserve"> </w:t>
      </w:r>
      <w:r w:rsidRPr="00952B60">
        <w:rPr>
          <w:bCs/>
        </w:rPr>
        <w:t>[</w:t>
      </w:r>
      <w:r w:rsidR="00D13535" w:rsidRPr="00952B60">
        <w:rPr>
          <w:bCs/>
        </w:rPr>
        <w:t>i.e.</w:t>
      </w:r>
      <w:r w:rsidR="006853DB">
        <w:rPr>
          <w:bCs/>
        </w:rPr>
        <w:t xml:space="preserve"> </w:t>
      </w:r>
      <w:proofErr w:type="gramStart"/>
      <w:r w:rsidRPr="00952B60">
        <w:rPr>
          <w:bCs/>
          <w:vertAlign w:val="superscript"/>
        </w:rPr>
        <w:t>1</w:t>
      </w:r>
      <w:r w:rsidR="007B5609" w:rsidRPr="00952B60">
        <w:rPr>
          <w:bCs/>
          <w:vertAlign w:val="superscript"/>
        </w:rPr>
        <w:t>,</w:t>
      </w:r>
      <w:r w:rsidRPr="00952B60">
        <w:rPr>
          <w:bCs/>
        </w:rPr>
        <w:t>*</w:t>
      </w:r>
      <w:proofErr w:type="gramEnd"/>
      <w:r w:rsidRPr="00952B60">
        <w:rPr>
          <w:bCs/>
        </w:rPr>
        <w:t xml:space="preserve">Author No. 1, </w:t>
      </w:r>
      <w:r w:rsidRPr="00952B60">
        <w:rPr>
          <w:bCs/>
          <w:vertAlign w:val="superscript"/>
        </w:rPr>
        <w:t>2</w:t>
      </w:r>
      <w:r w:rsidRPr="00952B60">
        <w:rPr>
          <w:bCs/>
        </w:rPr>
        <w:t>Author No. 2]</w:t>
      </w:r>
    </w:p>
    <w:p w14:paraId="7F73C38B" w14:textId="77777777" w:rsidR="001F6D30" w:rsidRPr="001F6D30" w:rsidRDefault="001F6D30" w:rsidP="00952B60">
      <w:pPr>
        <w:jc w:val="center"/>
        <w:rPr>
          <w:i/>
        </w:rPr>
      </w:pPr>
      <w:r w:rsidRPr="001F6D30">
        <w:rPr>
          <w:i/>
          <w:vertAlign w:val="superscript"/>
        </w:rPr>
        <w:t>1</w:t>
      </w:r>
      <w:r w:rsidRPr="001F6D30">
        <w:rPr>
          <w:i/>
        </w:rPr>
        <w:t xml:space="preserve"> Address</w:t>
      </w:r>
    </w:p>
    <w:p w14:paraId="17219B5E" w14:textId="44EE4414" w:rsidR="001F6D30" w:rsidRDefault="001F6D30" w:rsidP="00952B60">
      <w:pPr>
        <w:jc w:val="center"/>
        <w:rPr>
          <w:i/>
        </w:rPr>
      </w:pPr>
      <w:r w:rsidRPr="001F6D30">
        <w:rPr>
          <w:i/>
          <w:vertAlign w:val="superscript"/>
        </w:rPr>
        <w:t>2</w:t>
      </w:r>
      <w:r w:rsidRPr="001F6D30">
        <w:rPr>
          <w:i/>
        </w:rPr>
        <w:t xml:space="preserve"> Address</w:t>
      </w:r>
    </w:p>
    <w:p w14:paraId="7F521FF7" w14:textId="03B67C66" w:rsidR="001F6D30" w:rsidRPr="009149B6" w:rsidRDefault="001F6D30">
      <w:pPr>
        <w:rPr>
          <w:color w:val="006600"/>
        </w:rPr>
      </w:pPr>
      <w:r w:rsidRPr="009149B6">
        <w:rPr>
          <w:color w:val="006600"/>
        </w:rPr>
        <w:t xml:space="preserve">Note: Please use the same number superscript for authors that are from the same institution. If all authors are from the same institution, there is </w:t>
      </w:r>
      <w:r w:rsidRPr="009149B6">
        <w:rPr>
          <w:color w:val="006600"/>
          <w:u w:val="single"/>
        </w:rPr>
        <w:t xml:space="preserve">no need </w:t>
      </w:r>
      <w:r w:rsidRPr="009149B6">
        <w:rPr>
          <w:color w:val="006600"/>
        </w:rPr>
        <w:t xml:space="preserve">for number superscript. </w:t>
      </w:r>
    </w:p>
    <w:p w14:paraId="0ACF1353" w14:textId="77777777" w:rsidR="00952B60" w:rsidRPr="00D11F07" w:rsidRDefault="00952B60">
      <w:pPr>
        <w:rPr>
          <w:color w:val="FF0000"/>
        </w:rPr>
      </w:pPr>
    </w:p>
    <w:p w14:paraId="0CA13720" w14:textId="77777777" w:rsidR="001F6D30" w:rsidRPr="001F6D30" w:rsidRDefault="001F6D30">
      <w:r w:rsidRPr="001F6D30">
        <w:t xml:space="preserve">*Corresponding author: </w:t>
      </w:r>
      <w:r w:rsidRPr="00D11F07">
        <w:rPr>
          <w:highlight w:val="lightGray"/>
        </w:rPr>
        <w:t>Email address of the corresponding author</w:t>
      </w:r>
    </w:p>
    <w:p w14:paraId="38C237E9" w14:textId="77777777" w:rsidR="00952B60" w:rsidRDefault="00952B60">
      <w:pPr>
        <w:rPr>
          <w:iCs/>
        </w:rPr>
      </w:pPr>
    </w:p>
    <w:p w14:paraId="1FCC8BC9" w14:textId="45250875" w:rsidR="001F6D30" w:rsidRPr="007B5609" w:rsidRDefault="007B5609">
      <w:pPr>
        <w:rPr>
          <w:iCs/>
        </w:rPr>
      </w:pPr>
      <w:r w:rsidRPr="007B5609">
        <w:rPr>
          <w:iCs/>
        </w:rPr>
        <w:t>Author No.1: ORCID</w:t>
      </w:r>
    </w:p>
    <w:p w14:paraId="00AB41C2" w14:textId="0413E2E8" w:rsidR="007B5609" w:rsidRDefault="007B5609">
      <w:pPr>
        <w:rPr>
          <w:iCs/>
        </w:rPr>
      </w:pPr>
      <w:r w:rsidRPr="007B5609">
        <w:rPr>
          <w:iCs/>
        </w:rPr>
        <w:t>Author No. 2: ORCID</w:t>
      </w:r>
    </w:p>
    <w:p w14:paraId="09F492F6" w14:textId="77777777" w:rsidR="007B5609" w:rsidRPr="007B5609" w:rsidRDefault="007B5609">
      <w:pPr>
        <w:rPr>
          <w:iCs/>
        </w:rPr>
      </w:pPr>
    </w:p>
    <w:p w14:paraId="051B6A9A" w14:textId="77777777" w:rsidR="001F6D30" w:rsidRDefault="001F6D30">
      <w:pPr>
        <w:rPr>
          <w:b/>
        </w:rPr>
      </w:pPr>
      <w:r w:rsidRPr="001F6D30">
        <w:rPr>
          <w:b/>
        </w:rPr>
        <w:t>Abstract</w:t>
      </w:r>
    </w:p>
    <w:p w14:paraId="07D53B7D" w14:textId="77777777" w:rsidR="001F6D30" w:rsidRDefault="001F6D30" w:rsidP="001F6D30">
      <w:pPr>
        <w:jc w:val="both"/>
      </w:pPr>
      <w:r w:rsidRPr="00BD76D1">
        <w:t>Executive summary of the manuscript which includes the specific aims,</w:t>
      </w:r>
      <w:r>
        <w:t xml:space="preserve"> brief description of method,</w:t>
      </w:r>
      <w:r w:rsidRPr="00BD76D1">
        <w:t xml:space="preserve"> main results and conclusions in a single paragraph</w:t>
      </w:r>
      <w:r w:rsidRPr="00D11F07">
        <w:rPr>
          <w:b/>
        </w:rPr>
        <w:t>. No references should be included in the abstract.</w:t>
      </w:r>
      <w:r w:rsidRPr="00BD76D1">
        <w:t xml:space="preserve"> Non-standard or uncommon abbreviations should be avoided but if essential they must be defined at their first mention in the abstract itself. </w:t>
      </w:r>
    </w:p>
    <w:p w14:paraId="1A57DDF7" w14:textId="273A8EF8" w:rsidR="001F6D30" w:rsidRDefault="001F6D30" w:rsidP="001F6D30">
      <w:pPr>
        <w:jc w:val="both"/>
      </w:pPr>
      <w:r w:rsidRPr="00D11F07">
        <w:rPr>
          <w:b/>
        </w:rPr>
        <w:t>Keywords:</w:t>
      </w:r>
      <w:r>
        <w:t xml:space="preserve"> Keyword 1, keyword 2, keyword 3, …, keyword 6</w:t>
      </w:r>
      <w:r w:rsidR="00952B60">
        <w:t xml:space="preserve"> (minimum 3 keywords; maximum 6 keywords)</w:t>
      </w:r>
    </w:p>
    <w:p w14:paraId="37EAFF02" w14:textId="77777777" w:rsidR="001F6D30" w:rsidRDefault="001F6D30">
      <w:pPr>
        <w:rPr>
          <w:b/>
        </w:rPr>
      </w:pPr>
    </w:p>
    <w:p w14:paraId="4D45C4FF" w14:textId="77777777" w:rsidR="001F6D30" w:rsidRDefault="001F6D30" w:rsidP="001F6D30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Introduction</w:t>
      </w:r>
    </w:p>
    <w:p w14:paraId="08A3393D" w14:textId="77777777" w:rsidR="001F6D30" w:rsidRDefault="001F6D30" w:rsidP="00D11F07">
      <w:pPr>
        <w:ind w:firstLine="360"/>
      </w:pPr>
      <w:r w:rsidRPr="00BD76D1">
        <w:t xml:space="preserve">A brief literature review and previous relevant work with references. </w:t>
      </w:r>
    </w:p>
    <w:p w14:paraId="78D7A163" w14:textId="77777777" w:rsidR="001F6D30" w:rsidRPr="001F6D30" w:rsidRDefault="001F6D30" w:rsidP="00D11F07">
      <w:pPr>
        <w:ind w:firstLine="360"/>
        <w:rPr>
          <w:b/>
        </w:rPr>
      </w:pPr>
      <w:r w:rsidRPr="00BD76D1">
        <w:t>Include the objectives of the research work at the last paragraph clearly.</w:t>
      </w:r>
    </w:p>
    <w:p w14:paraId="03575711" w14:textId="77777777" w:rsidR="001F6D30" w:rsidRDefault="001F6D30">
      <w:pPr>
        <w:rPr>
          <w:i/>
        </w:rPr>
      </w:pPr>
    </w:p>
    <w:p w14:paraId="48B3E3A5" w14:textId="77777777" w:rsidR="001F6D30" w:rsidRPr="00D11F07" w:rsidRDefault="001F6D30" w:rsidP="001F6D30">
      <w:pPr>
        <w:pStyle w:val="ListParagraph"/>
        <w:numPr>
          <w:ilvl w:val="0"/>
          <w:numId w:val="1"/>
        </w:numPr>
        <w:rPr>
          <w:b/>
        </w:rPr>
      </w:pPr>
      <w:r w:rsidRPr="00D11F07">
        <w:rPr>
          <w:b/>
        </w:rPr>
        <w:t>Materials and Methods</w:t>
      </w:r>
    </w:p>
    <w:p w14:paraId="3830FAD2" w14:textId="77777777" w:rsidR="001F6D30" w:rsidRPr="00952B60" w:rsidRDefault="001F6D30" w:rsidP="001F6D30">
      <w:pPr>
        <w:pStyle w:val="ListParagraph"/>
        <w:ind w:left="360"/>
        <w:rPr>
          <w:i/>
          <w:iCs/>
        </w:rPr>
      </w:pPr>
      <w:r w:rsidRPr="00952B60">
        <w:rPr>
          <w:i/>
          <w:iCs/>
        </w:rPr>
        <w:t xml:space="preserve">2.1 Subheading </w:t>
      </w:r>
    </w:p>
    <w:p w14:paraId="4A1327E0" w14:textId="77777777" w:rsidR="001F6D30" w:rsidRPr="00952B60" w:rsidRDefault="001F6D30" w:rsidP="001F6D30">
      <w:pPr>
        <w:pStyle w:val="ListParagraph"/>
        <w:ind w:left="360"/>
        <w:rPr>
          <w:i/>
          <w:iCs/>
        </w:rPr>
      </w:pPr>
      <w:r w:rsidRPr="00952B60">
        <w:rPr>
          <w:i/>
          <w:iCs/>
        </w:rPr>
        <w:t>2.2 Subheading</w:t>
      </w:r>
    </w:p>
    <w:p w14:paraId="5BED9131" w14:textId="77777777" w:rsidR="001F6D30" w:rsidRPr="00952B60" w:rsidRDefault="001F6D30" w:rsidP="001F6D30">
      <w:pPr>
        <w:pStyle w:val="ListParagraph"/>
        <w:ind w:left="360"/>
        <w:rPr>
          <w:i/>
          <w:iCs/>
        </w:rPr>
      </w:pPr>
      <w:r w:rsidRPr="00952B60">
        <w:rPr>
          <w:i/>
          <w:iCs/>
        </w:rPr>
        <w:tab/>
        <w:t>2.2.1 Sub subheading</w:t>
      </w:r>
    </w:p>
    <w:p w14:paraId="43E7F651" w14:textId="77777777" w:rsidR="001F6D30" w:rsidRPr="00D11F07" w:rsidRDefault="001F6D30" w:rsidP="001F6D30">
      <w:pPr>
        <w:pStyle w:val="ListParagraph"/>
        <w:ind w:left="360"/>
      </w:pPr>
    </w:p>
    <w:p w14:paraId="34E16262" w14:textId="77777777" w:rsidR="001F6D30" w:rsidRPr="00D11F07" w:rsidRDefault="001F6D30" w:rsidP="001F6D30">
      <w:pPr>
        <w:pStyle w:val="ListParagraph"/>
        <w:numPr>
          <w:ilvl w:val="0"/>
          <w:numId w:val="1"/>
        </w:numPr>
        <w:rPr>
          <w:b/>
        </w:rPr>
      </w:pPr>
      <w:r w:rsidRPr="00D11F07">
        <w:rPr>
          <w:b/>
        </w:rPr>
        <w:t>Results and Discussion/Results</w:t>
      </w:r>
    </w:p>
    <w:p w14:paraId="45882517" w14:textId="77777777" w:rsidR="001F6D30" w:rsidRPr="00D11F07" w:rsidRDefault="001F6D30" w:rsidP="001F6D30">
      <w:pPr>
        <w:pStyle w:val="ListParagraph"/>
        <w:ind w:left="360"/>
      </w:pPr>
    </w:p>
    <w:p w14:paraId="1303B4E1" w14:textId="77777777" w:rsidR="001F6D30" w:rsidRPr="00D11F07" w:rsidRDefault="001F6D30" w:rsidP="001F6D30">
      <w:pPr>
        <w:pStyle w:val="ListParagraph"/>
        <w:numPr>
          <w:ilvl w:val="0"/>
          <w:numId w:val="1"/>
        </w:numPr>
        <w:rPr>
          <w:b/>
          <w:color w:val="FF0000"/>
        </w:rPr>
      </w:pPr>
      <w:r w:rsidRPr="00D11F07">
        <w:rPr>
          <w:b/>
        </w:rPr>
        <w:t xml:space="preserve">Discussion </w:t>
      </w:r>
      <w:r w:rsidRPr="00A858A1">
        <w:rPr>
          <w:b/>
          <w:color w:val="006600"/>
        </w:rPr>
        <w:t>(Please omit if you are combining results and discussion)</w:t>
      </w:r>
    </w:p>
    <w:p w14:paraId="103EE732" w14:textId="77777777" w:rsidR="001F6D30" w:rsidRPr="00D11F07" w:rsidRDefault="001F6D30" w:rsidP="001F6D30">
      <w:pPr>
        <w:pStyle w:val="ListParagraph"/>
      </w:pPr>
    </w:p>
    <w:p w14:paraId="58381944" w14:textId="63A9FDC8" w:rsidR="001F6D30" w:rsidRPr="00D11F07" w:rsidRDefault="001F6D30" w:rsidP="001F6D30">
      <w:pPr>
        <w:pStyle w:val="ListParagraph"/>
        <w:numPr>
          <w:ilvl w:val="0"/>
          <w:numId w:val="1"/>
        </w:numPr>
      </w:pPr>
      <w:r w:rsidRPr="00D11F07">
        <w:rPr>
          <w:b/>
        </w:rPr>
        <w:t>Conclusion -</w:t>
      </w:r>
      <w:r w:rsidRPr="00D11F07">
        <w:t xml:space="preserve"> </w:t>
      </w:r>
    </w:p>
    <w:p w14:paraId="7B2E3711" w14:textId="77777777" w:rsidR="001F6D30" w:rsidRPr="001F6D30" w:rsidRDefault="001F6D30" w:rsidP="001F6D30">
      <w:pPr>
        <w:pStyle w:val="ListParagraph"/>
        <w:rPr>
          <w:i/>
        </w:rPr>
      </w:pPr>
    </w:p>
    <w:p w14:paraId="1C67D1AE" w14:textId="710118EC" w:rsidR="001F6D30" w:rsidRPr="00952B60" w:rsidRDefault="001F6D30" w:rsidP="001F6D30">
      <w:pPr>
        <w:rPr>
          <w:b/>
        </w:rPr>
      </w:pPr>
      <w:r w:rsidRPr="00952B60">
        <w:rPr>
          <w:b/>
        </w:rPr>
        <w:t>Conflict of Interest</w:t>
      </w:r>
      <w:r w:rsidR="00952B60" w:rsidRPr="00952B60">
        <w:rPr>
          <w:b/>
        </w:rPr>
        <w:t xml:space="preserve"> - </w:t>
      </w:r>
      <w:r w:rsidRPr="00952B60">
        <w:rPr>
          <w:b/>
        </w:rPr>
        <w:t>Disclose any potential conflict of interest appropriately.</w:t>
      </w:r>
    </w:p>
    <w:p w14:paraId="6002557F" w14:textId="76E6971A" w:rsidR="00952B60" w:rsidRDefault="00952B60" w:rsidP="001F6D30">
      <w:pPr>
        <w:rPr>
          <w:i/>
        </w:rPr>
      </w:pPr>
      <w:r>
        <w:t xml:space="preserve">Authors declare no conflict of interest. </w:t>
      </w:r>
    </w:p>
    <w:p w14:paraId="55E3D0FC" w14:textId="77777777" w:rsidR="001F6D30" w:rsidRDefault="001F6D30" w:rsidP="001F6D30">
      <w:pPr>
        <w:rPr>
          <w:i/>
        </w:rPr>
      </w:pPr>
    </w:p>
    <w:p w14:paraId="1FD5260C" w14:textId="77777777" w:rsidR="001F6D30" w:rsidRPr="00D11F07" w:rsidRDefault="001F6D30" w:rsidP="001F6D30">
      <w:pPr>
        <w:rPr>
          <w:b/>
        </w:rPr>
      </w:pPr>
      <w:r w:rsidRPr="00D11F07">
        <w:rPr>
          <w:b/>
        </w:rPr>
        <w:t>Acknowledgments</w:t>
      </w:r>
    </w:p>
    <w:p w14:paraId="4F214D4F" w14:textId="77777777" w:rsidR="001F6D30" w:rsidRDefault="001F6D30" w:rsidP="001F6D30">
      <w:r w:rsidRPr="00BD76D1">
        <w:t>Indicate any source of funding or other contributors to the work in a single paragraph and kept at the minimum</w:t>
      </w:r>
    </w:p>
    <w:p w14:paraId="4B9FBD52" w14:textId="77777777" w:rsidR="001F6D30" w:rsidRDefault="001F6D30" w:rsidP="001F6D30"/>
    <w:p w14:paraId="4A2EC2AA" w14:textId="77777777" w:rsidR="001F6D30" w:rsidRPr="00D11F07" w:rsidRDefault="001F6D30" w:rsidP="001F6D30">
      <w:pPr>
        <w:rPr>
          <w:b/>
        </w:rPr>
      </w:pPr>
      <w:r w:rsidRPr="00D11F07">
        <w:rPr>
          <w:b/>
        </w:rPr>
        <w:t>References</w:t>
      </w:r>
    </w:p>
    <w:p w14:paraId="7EEEBF5B" w14:textId="3E09E53F" w:rsidR="001F6D30" w:rsidRPr="00877923" w:rsidRDefault="001F6D30" w:rsidP="001F6D30">
      <w:r w:rsidRPr="00877923">
        <w:t xml:space="preserve">Please refer to </w:t>
      </w:r>
      <w:r w:rsidRPr="00877923">
        <w:rPr>
          <w:b/>
        </w:rPr>
        <w:t xml:space="preserve">Author Guidelines </w:t>
      </w:r>
      <w:r w:rsidRPr="00877923">
        <w:t>for Examples</w:t>
      </w:r>
    </w:p>
    <w:p w14:paraId="283010D4" w14:textId="77777777" w:rsidR="001F6D30" w:rsidRDefault="001F6D30" w:rsidP="001F6D30">
      <w:pPr>
        <w:rPr>
          <w:i/>
        </w:rPr>
      </w:pPr>
    </w:p>
    <w:sectPr w:rsidR="001F6D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0D4604" w14:textId="77777777" w:rsidR="00165F11" w:rsidRDefault="00165F11" w:rsidP="00D11F07">
      <w:pPr>
        <w:spacing w:after="0" w:line="240" w:lineRule="auto"/>
      </w:pPr>
      <w:r>
        <w:separator/>
      </w:r>
    </w:p>
  </w:endnote>
  <w:endnote w:type="continuationSeparator" w:id="0">
    <w:p w14:paraId="2A9200AF" w14:textId="77777777" w:rsidR="00165F11" w:rsidRDefault="00165F11" w:rsidP="00D11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983FB" w14:textId="77777777" w:rsidR="00165F11" w:rsidRDefault="00165F11" w:rsidP="00D11F07">
      <w:pPr>
        <w:spacing w:after="0" w:line="240" w:lineRule="auto"/>
      </w:pPr>
      <w:r>
        <w:separator/>
      </w:r>
    </w:p>
  </w:footnote>
  <w:footnote w:type="continuationSeparator" w:id="0">
    <w:p w14:paraId="065E56B5" w14:textId="77777777" w:rsidR="00165F11" w:rsidRDefault="00165F11" w:rsidP="00D11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F5714" w14:textId="77777777" w:rsidR="00D11F07" w:rsidRDefault="00D11F07">
    <w:pPr>
      <w:pStyle w:val="Header"/>
    </w:pPr>
  </w:p>
  <w:p w14:paraId="377C6FC2" w14:textId="77777777" w:rsidR="00D11F07" w:rsidRDefault="00D11F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7C39CB"/>
    <w:multiLevelType w:val="hybridMultilevel"/>
    <w:tmpl w:val="5518F87A"/>
    <w:lvl w:ilvl="0" w:tplc="132C05A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YxtjA3MLY0MTNX0lEKTi0uzszPAykwrAUAdQp/lCwAAAA="/>
  </w:docVars>
  <w:rsids>
    <w:rsidRoot w:val="001F6D30"/>
    <w:rsid w:val="00165F11"/>
    <w:rsid w:val="001F6D30"/>
    <w:rsid w:val="00421CD6"/>
    <w:rsid w:val="00497262"/>
    <w:rsid w:val="00556DF8"/>
    <w:rsid w:val="006853DB"/>
    <w:rsid w:val="007178C2"/>
    <w:rsid w:val="0075259E"/>
    <w:rsid w:val="007B5609"/>
    <w:rsid w:val="007C6258"/>
    <w:rsid w:val="008401AE"/>
    <w:rsid w:val="00877923"/>
    <w:rsid w:val="009146CE"/>
    <w:rsid w:val="009149B6"/>
    <w:rsid w:val="00952B60"/>
    <w:rsid w:val="009A5D9F"/>
    <w:rsid w:val="009D061F"/>
    <w:rsid w:val="00A858A1"/>
    <w:rsid w:val="00BF0098"/>
    <w:rsid w:val="00CD1341"/>
    <w:rsid w:val="00D11F07"/>
    <w:rsid w:val="00D13535"/>
    <w:rsid w:val="00E00668"/>
    <w:rsid w:val="00ED0159"/>
    <w:rsid w:val="00FC2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152A7E"/>
  <w15:chartTrackingRefBased/>
  <w15:docId w15:val="{D4D00643-E421-4800-B268-BEE8DD8F2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6D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F07"/>
  </w:style>
  <w:style w:type="paragraph" w:styleId="Footer">
    <w:name w:val="footer"/>
    <w:basedOn w:val="Normal"/>
    <w:link w:val="FooterChar"/>
    <w:uiPriority w:val="99"/>
    <w:unhideWhenUsed/>
    <w:rsid w:val="00D1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_4740</dc:creator>
  <cp:keywords/>
  <dc:description/>
  <cp:lastModifiedBy>Mohammad</cp:lastModifiedBy>
  <cp:revision>7</cp:revision>
  <dcterms:created xsi:type="dcterms:W3CDTF">2019-07-31T01:39:00Z</dcterms:created>
  <dcterms:modified xsi:type="dcterms:W3CDTF">2019-07-31T01:44:00Z</dcterms:modified>
</cp:coreProperties>
</file>